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266D4B" w14:textId="77777777" w:rsidR="00797292" w:rsidRPr="00797292" w:rsidRDefault="00797292" w:rsidP="00797292">
      <w:pPr>
        <w:spacing w:line="240" w:lineRule="auto"/>
        <w:ind w:left="0" w:firstLine="0"/>
        <w:jc w:val="center"/>
        <w:rPr>
          <w:rFonts w:ascii="Times New Roman" w:eastAsia="Times New Roman" w:hAnsi="Times New Roman" w:cs="Times New Roman"/>
          <w:b/>
          <w:color w:val="auto"/>
          <w:szCs w:val="24"/>
        </w:rPr>
      </w:pPr>
      <w:bookmarkStart w:id="0" w:name="_Hlk45630940"/>
      <w:bookmarkStart w:id="1" w:name="_GoBack"/>
      <w:bookmarkEnd w:id="1"/>
      <w:r w:rsidRPr="00797292">
        <w:rPr>
          <w:rFonts w:ascii="Times New Roman" w:eastAsia="Times New Roman" w:hAnsi="Times New Roman" w:cs="Times New Roman"/>
          <w:b/>
          <w:color w:val="auto"/>
          <w:szCs w:val="24"/>
        </w:rPr>
        <w:t>Office of the Provost</w:t>
      </w:r>
    </w:p>
    <w:p w14:paraId="183BDC72" w14:textId="77777777" w:rsidR="00797292" w:rsidRPr="00797292" w:rsidRDefault="00797292" w:rsidP="00797292">
      <w:pPr>
        <w:spacing w:line="240" w:lineRule="auto"/>
        <w:ind w:left="0" w:firstLine="0"/>
        <w:jc w:val="center"/>
        <w:rPr>
          <w:rFonts w:ascii="Times New Roman" w:eastAsia="Times New Roman" w:hAnsi="Times New Roman" w:cs="Times New Roman"/>
          <w:b/>
          <w:color w:val="auto"/>
          <w:szCs w:val="24"/>
        </w:rPr>
      </w:pPr>
      <w:r w:rsidRPr="00797292">
        <w:rPr>
          <w:rFonts w:ascii="Times New Roman" w:eastAsia="Times New Roman" w:hAnsi="Times New Roman" w:cs="Times New Roman"/>
          <w:b/>
          <w:color w:val="auto"/>
          <w:szCs w:val="24"/>
        </w:rPr>
        <w:t>Request for Tenure Review or Reappointment Extension</w:t>
      </w:r>
    </w:p>
    <w:p w14:paraId="4B84C12D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Cs w:val="24"/>
          <w:highlight w:val="cyan"/>
        </w:rPr>
      </w:pPr>
    </w:p>
    <w:p w14:paraId="3EF3CB4A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Cs w:val="24"/>
        </w:rPr>
      </w:pPr>
      <w:r w:rsidRPr="00797292">
        <w:rPr>
          <w:rFonts w:ascii="Times New Roman" w:eastAsia="Times New Roman" w:hAnsi="Times New Roman" w:cs="Times New Roman"/>
          <w:color w:val="auto"/>
          <w:szCs w:val="24"/>
        </w:rPr>
        <w:t xml:space="preserve">To submit an extension request, complete and submit the form below via the college personnel office to </w:t>
      </w:r>
      <w:r w:rsidRPr="00797292">
        <w:rPr>
          <w:rFonts w:ascii="Times New Roman" w:eastAsia="Times New Roman" w:hAnsi="Times New Roman" w:cs="Times New Roman"/>
          <w:color w:val="auto"/>
          <w:szCs w:val="24"/>
          <w:shd w:val="clear" w:color="auto" w:fill="FFFFFF"/>
        </w:rPr>
        <w:t>provostoffice@csuohio.edu</w:t>
      </w:r>
      <w:r w:rsidRPr="00797292">
        <w:rPr>
          <w:rFonts w:ascii="Times New Roman" w:eastAsia="Times New Roman" w:hAnsi="Times New Roman" w:cs="Times New Roman"/>
          <w:color w:val="auto"/>
          <w:szCs w:val="24"/>
        </w:rPr>
        <w:t xml:space="preserve"> preferably as a scanned email attachment. Upon provost approval, a copy will be forwarded to the dean, who will return a signed copy to the department chair/school director and faculty member.  The department or college should then initiate changing the contract end date and mandatory review date in the personnel system.  </w:t>
      </w:r>
    </w:p>
    <w:p w14:paraId="29CABDF6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Theme="minorHAnsi" w:hAnsi="Times New Roman" w:cs="Times New Roman"/>
          <w:color w:val="auto"/>
          <w:szCs w:val="24"/>
        </w:rPr>
      </w:pPr>
    </w:p>
    <w:p w14:paraId="61E6454E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Theme="minorHAnsi" w:hAnsi="Times New Roman" w:cs="Times New Roman"/>
          <w:color w:val="auto"/>
          <w:szCs w:val="24"/>
        </w:rPr>
      </w:pPr>
      <w:r w:rsidRPr="00797292">
        <w:rPr>
          <w:rFonts w:ascii="Times New Roman" w:eastAsiaTheme="minorHAnsi" w:hAnsi="Times New Roman" w:cs="Times New Roman"/>
          <w:color w:val="auto"/>
          <w:szCs w:val="24"/>
        </w:rPr>
        <w:t xml:space="preserve">Requests for extension of the probationary period may be submitted at any point in the first five years of the probationary period, but no later than </w:t>
      </w:r>
      <w:r w:rsidRPr="00797292">
        <w:rPr>
          <w:rFonts w:ascii="Times New Roman" w:eastAsiaTheme="minorHAnsi" w:hAnsi="Times New Roman" w:cs="Times New Roman"/>
          <w:b/>
          <w:color w:val="auto"/>
          <w:szCs w:val="24"/>
        </w:rPr>
        <w:t>March 1 of the year before the tenure or reappointment decision year (most often the fifth year)</w:t>
      </w:r>
      <w:r w:rsidRPr="00797292">
        <w:rPr>
          <w:rFonts w:ascii="Times New Roman" w:eastAsiaTheme="minorHAnsi" w:hAnsi="Times New Roman" w:cs="Times New Roman"/>
          <w:color w:val="auto"/>
          <w:szCs w:val="24"/>
        </w:rPr>
        <w:t xml:space="preserve">. </w:t>
      </w:r>
    </w:p>
    <w:p w14:paraId="59FDB15A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68"/>
        <w:gridCol w:w="2520"/>
        <w:gridCol w:w="2340"/>
      </w:tblGrid>
      <w:tr w:rsidR="00797292" w:rsidRPr="00797292" w14:paraId="75336FDC" w14:textId="77777777" w:rsidTr="00700446"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</w:tcPr>
          <w:p w14:paraId="7489B8BC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62810BD7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Faculty Member’s Name and Rank:</w:t>
            </w:r>
          </w:p>
        </w:tc>
        <w:tc>
          <w:tcPr>
            <w:tcW w:w="4860" w:type="dxa"/>
            <w:gridSpan w:val="2"/>
            <w:tcBorders>
              <w:top w:val="nil"/>
              <w:left w:val="nil"/>
              <w:right w:val="nil"/>
            </w:tcBorders>
          </w:tcPr>
          <w:p w14:paraId="0BB02794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7FEAFE87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NAME"/>
                  </w:textInput>
                </w:ffData>
              </w:fldChar>
            </w:r>
            <w:bookmarkStart w:id="2" w:name="Text1"/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TEXT </w:instrTex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NAME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  <w:bookmarkEnd w:id="2"/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 | 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ANK"/>
                  </w:textInput>
                </w:ffData>
              </w:fldCha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TEXT </w:instrTex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RANK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</w:p>
        </w:tc>
      </w:tr>
      <w:tr w:rsidR="00797292" w:rsidRPr="00797292" w14:paraId="2790B89F" w14:textId="77777777" w:rsidTr="00700446">
        <w:trPr>
          <w:trHeight w:val="323"/>
        </w:trPr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</w:tcPr>
          <w:p w14:paraId="51573DA3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1AE473A7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Employee ID:</w:t>
            </w:r>
          </w:p>
        </w:tc>
        <w:tc>
          <w:tcPr>
            <w:tcW w:w="4860" w:type="dxa"/>
            <w:gridSpan w:val="2"/>
            <w:tcBorders>
              <w:left w:val="nil"/>
              <w:right w:val="nil"/>
            </w:tcBorders>
            <w:vAlign w:val="bottom"/>
          </w:tcPr>
          <w:p w14:paraId="4935948D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3" w:name="Text7"/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TEXT </w:instrTex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 </w:t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 </w:t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 </w:t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 </w:t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 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  <w:bookmarkEnd w:id="3"/>
          </w:p>
        </w:tc>
      </w:tr>
      <w:tr w:rsidR="00797292" w:rsidRPr="00797292" w14:paraId="537886C1" w14:textId="77777777" w:rsidTr="00700446"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</w:tcPr>
          <w:p w14:paraId="7607659A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14D1CDD8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College | Department:</w:t>
            </w:r>
          </w:p>
        </w:tc>
        <w:tc>
          <w:tcPr>
            <w:tcW w:w="4860" w:type="dxa"/>
            <w:gridSpan w:val="2"/>
            <w:tcBorders>
              <w:left w:val="nil"/>
              <w:right w:val="nil"/>
            </w:tcBorders>
          </w:tcPr>
          <w:p w14:paraId="4FD2858D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5A5A40E5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COLLEGE"/>
                  </w:textInput>
                </w:ffData>
              </w:fldChar>
            </w:r>
            <w:bookmarkStart w:id="4" w:name="Text2"/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TEXT </w:instrTex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COLLEGE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  <w:bookmarkEnd w:id="4"/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 | 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EPT"/>
                  </w:textInput>
                </w:ffData>
              </w:fldCha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TEXT </w:instrTex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DEPT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</w:p>
        </w:tc>
      </w:tr>
      <w:tr w:rsidR="00797292" w:rsidRPr="00797292" w14:paraId="7DAD9ECA" w14:textId="77777777" w:rsidTr="00700446"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</w:tcPr>
          <w:p w14:paraId="51D673BA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2B2289B4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Contract (select an option):</w:t>
            </w:r>
          </w:p>
        </w:tc>
        <w:tc>
          <w:tcPr>
            <w:tcW w:w="4860" w:type="dxa"/>
            <w:gridSpan w:val="2"/>
            <w:tcBorders>
              <w:left w:val="nil"/>
              <w:right w:val="nil"/>
            </w:tcBorders>
          </w:tcPr>
          <w:p w14:paraId="67097DC7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722B2EC1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Academic (9 mo.)"/>
                    <w:listEntry w:val="Fiscal (12 mo.)"/>
                  </w:ddList>
                </w:ffData>
              </w:fldChar>
            </w:r>
            <w:bookmarkStart w:id="5" w:name="Dropdown2"/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DROPDOWN </w:instrText>
            </w:r>
            <w:r w:rsidR="002D1DFD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="002D1DFD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  <w:bookmarkEnd w:id="5"/>
          </w:p>
        </w:tc>
      </w:tr>
      <w:tr w:rsidR="00797292" w:rsidRPr="00797292" w14:paraId="56E2BDAB" w14:textId="77777777" w:rsidTr="00700446"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</w:tcPr>
          <w:p w14:paraId="08B1B52E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24805AB0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Appointment Begin Date:</w:t>
            </w:r>
          </w:p>
        </w:tc>
        <w:tc>
          <w:tcPr>
            <w:tcW w:w="4860" w:type="dxa"/>
            <w:gridSpan w:val="2"/>
            <w:tcBorders>
              <w:left w:val="nil"/>
              <w:right w:val="nil"/>
            </w:tcBorders>
          </w:tcPr>
          <w:p w14:paraId="6B23D585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58C34960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>
                    <w:default w:val="BEGIN DATE"/>
                  </w:textInput>
                </w:ffData>
              </w:fldChar>
            </w:r>
            <w:bookmarkStart w:id="6" w:name="Text4"/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TEXT </w:instrTex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BEGIN DATE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  <w:bookmarkEnd w:id="6"/>
          </w:p>
        </w:tc>
      </w:tr>
      <w:tr w:rsidR="00797292" w:rsidRPr="00797292" w14:paraId="49831092" w14:textId="77777777" w:rsidTr="00700446">
        <w:trPr>
          <w:cantSplit/>
        </w:trPr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</w:tcPr>
          <w:p w14:paraId="53932223" w14:textId="77777777" w:rsidR="00797292" w:rsidRPr="00797292" w:rsidRDefault="00797292" w:rsidP="00797292">
            <w:pPr>
              <w:spacing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4E916A76" w14:textId="77777777" w:rsidR="00797292" w:rsidRPr="00797292" w:rsidRDefault="00797292" w:rsidP="00797292">
            <w:pPr>
              <w:spacing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Current Appointment End Date | *Current Review:</w:t>
            </w:r>
          </w:p>
        </w:tc>
        <w:tc>
          <w:tcPr>
            <w:tcW w:w="2520" w:type="dxa"/>
            <w:tcBorders>
              <w:left w:val="nil"/>
              <w:right w:val="nil"/>
            </w:tcBorders>
          </w:tcPr>
          <w:p w14:paraId="3BAE113A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1FD7A82D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Text5"/>
                  <w:enabled/>
                  <w:calcOnExit w:val="0"/>
                  <w:textInput>
                    <w:default w:val="END DATE"/>
                  </w:textInput>
                </w:ffData>
              </w:fldChar>
            </w:r>
            <w:bookmarkStart w:id="7" w:name="Text5"/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TEXT </w:instrTex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END DATE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  <w:bookmarkEnd w:id="7"/>
          </w:p>
        </w:tc>
        <w:tc>
          <w:tcPr>
            <w:tcW w:w="2340" w:type="dxa"/>
            <w:tcBorders>
              <w:left w:val="nil"/>
              <w:right w:val="nil"/>
            </w:tcBorders>
          </w:tcPr>
          <w:p w14:paraId="2F5B927A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670F1AC6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Text6"/>
                  <w:enabled/>
                  <w:calcOnExit w:val="0"/>
                  <w:textInput>
                    <w:default w:val="REVIEW"/>
                  </w:textInput>
                </w:ffData>
              </w:fldChar>
            </w:r>
            <w:bookmarkStart w:id="8" w:name="Text6"/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TEXT </w:instrTex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REVIEW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  <w:bookmarkEnd w:id="8"/>
          </w:p>
        </w:tc>
      </w:tr>
      <w:tr w:rsidR="00797292" w:rsidRPr="00797292" w14:paraId="089B715D" w14:textId="77777777" w:rsidTr="00700446">
        <w:trPr>
          <w:cantSplit/>
        </w:trPr>
        <w:tc>
          <w:tcPr>
            <w:tcW w:w="982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41F876E" w14:textId="77777777" w:rsidR="00797292" w:rsidRPr="00797292" w:rsidRDefault="00797292" w:rsidP="00797292">
            <w:pPr>
              <w:tabs>
                <w:tab w:val="center" w:pos="4320"/>
                <w:tab w:val="right" w:pos="8640"/>
              </w:tabs>
              <w:spacing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*When is the faculty member’s mandatory review currently scheduled to take place? (e.g., 2019-2020 cycle).</w:t>
            </w:r>
          </w:p>
        </w:tc>
      </w:tr>
      <w:tr w:rsidR="00797292" w:rsidRPr="00797292" w14:paraId="0996A93B" w14:textId="77777777" w:rsidTr="00700446">
        <w:trPr>
          <w:cantSplit/>
        </w:trPr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</w:tcPr>
          <w:p w14:paraId="4E58AD90" w14:textId="77777777" w:rsidR="00797292" w:rsidRPr="00797292" w:rsidRDefault="00797292" w:rsidP="00797292">
            <w:pPr>
              <w:spacing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3B0750AB" w14:textId="77777777" w:rsidR="00797292" w:rsidRPr="00797292" w:rsidRDefault="00797292" w:rsidP="00797292">
            <w:pPr>
              <w:spacing w:line="240" w:lineRule="auto"/>
              <w:ind w:left="0" w:firstLine="0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Proposed Appointment End Date | Proposed Review: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AE846B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1C1ABD9D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POSED END DATE"/>
                  </w:textInput>
                </w:ffData>
              </w:fldCha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TEXT </w:instrTex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PROPOSED END DATE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E8E11D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2910EE67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POSED REVIEW"/>
                  </w:textInput>
                </w:ffData>
              </w:fldCha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TEXT </w:instrTex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noProof/>
                <w:color w:val="auto"/>
                <w:sz w:val="20"/>
                <w:szCs w:val="20"/>
              </w:rPr>
              <w:t>PROPOSED REVIEW</w:t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</w:p>
        </w:tc>
      </w:tr>
      <w:tr w:rsidR="00797292" w:rsidRPr="00797292" w14:paraId="37E58B0B" w14:textId="77777777" w:rsidTr="00700446">
        <w:trPr>
          <w:cantSplit/>
        </w:trPr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</w:tcPr>
          <w:p w14:paraId="73E6FEAB" w14:textId="77777777" w:rsidR="00797292" w:rsidRPr="00797292" w:rsidRDefault="00797292" w:rsidP="00797292">
            <w:pPr>
              <w:spacing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C4D5D6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4C6C5A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797292" w:rsidRPr="00797292" w14:paraId="3CF38115" w14:textId="77777777" w:rsidTr="00700446">
        <w:tc>
          <w:tcPr>
            <w:tcW w:w="4968" w:type="dxa"/>
            <w:tcBorders>
              <w:top w:val="nil"/>
              <w:left w:val="nil"/>
              <w:bottom w:val="nil"/>
              <w:right w:val="nil"/>
            </w:tcBorders>
          </w:tcPr>
          <w:p w14:paraId="7C13F05F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23F96260" w14:textId="77777777" w:rsidR="00797292" w:rsidRPr="00797292" w:rsidRDefault="00797292" w:rsidP="00797292">
            <w:pPr>
              <w:spacing w:line="240" w:lineRule="auto"/>
              <w:ind w:left="0" w:firstLine="0"/>
              <w:jc w:val="right"/>
              <w:rPr>
                <w:rFonts w:ascii="Times New Roman" w:eastAsia="Times New Roman" w:hAnsi="Times New Roman" w:cs="Times New Roman"/>
                <w:i/>
                <w:iCs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**Reason for Extension:</w:t>
            </w:r>
          </w:p>
        </w:tc>
        <w:tc>
          <w:tcPr>
            <w:tcW w:w="4860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14:paraId="313FCC13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  <w:p w14:paraId="7784CE83" w14:textId="77777777" w:rsidR="00797292" w:rsidRPr="00797292" w:rsidRDefault="00797292" w:rsidP="00797292">
            <w:pPr>
              <w:spacing w:line="240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e.g. </w:t>
            </w:r>
            <w:bookmarkStart w:id="9" w:name="Dropdown1"/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Delay in facilities availability"/>
                    <w:listEntry w:val="Family Medical Leave"/>
                    <w:listEntry w:val="Program redirection"/>
                    <w:listEntry w:val="Cycle adjustment"/>
                    <w:listEntry w:val="Other"/>
                  </w:ddList>
                </w:ffData>
              </w:fldChar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instrText xml:space="preserve"> FORMDROPDOWN </w:instrText>
            </w:r>
            <w:r w:rsidR="002D1DFD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r>
            <w:r w:rsidR="002D1DFD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separate"/>
            </w:r>
            <w:r w:rsidRPr="0079729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fldChar w:fldCharType="end"/>
            </w:r>
            <w:bookmarkEnd w:id="9"/>
          </w:p>
        </w:tc>
      </w:tr>
    </w:tbl>
    <w:p w14:paraId="64ABE874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</w:p>
    <w:p w14:paraId="3201A493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**Provide justification below for the requested extension. The reason should be consistent with the CSU-AAUP Article 12.11 A (4) with the exception of the COVID-19 interruption.  In addition, if the basis for this request is for medical purposes, contact the Human Resources. </w:t>
      </w:r>
    </w:p>
    <w:p w14:paraId="04136D9A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</w:p>
    <w:p w14:paraId="78606A62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>I understand the review for reappointment, promotion, or tenure will be adjusted as outlined above.</w:t>
      </w:r>
    </w:p>
    <w:p w14:paraId="25DE2FB5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</w:p>
    <w:tbl>
      <w:tblPr>
        <w:tblW w:w="0" w:type="auto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28"/>
      </w:tblGrid>
      <w:tr w:rsidR="00797292" w:rsidRPr="00797292" w14:paraId="3B10088C" w14:textId="77777777" w:rsidTr="00700446">
        <w:tc>
          <w:tcPr>
            <w:tcW w:w="9828" w:type="dxa"/>
          </w:tcPr>
          <w:p w14:paraId="57D90134" w14:textId="77777777" w:rsidR="00797292" w:rsidRPr="00797292" w:rsidRDefault="00797292" w:rsidP="00797292">
            <w:pPr>
              <w:spacing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</w:tr>
    </w:tbl>
    <w:p w14:paraId="7124C8D6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>Faculty Member Signature</w:t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  <w:t>Printed Name</w:t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  <w:t>Date</w:t>
      </w:r>
    </w:p>
    <w:p w14:paraId="2B399BC0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</w:p>
    <w:tbl>
      <w:tblPr>
        <w:tblW w:w="0" w:type="auto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28"/>
      </w:tblGrid>
      <w:tr w:rsidR="00797292" w:rsidRPr="00797292" w14:paraId="412483F2" w14:textId="77777777" w:rsidTr="00700446">
        <w:trPr>
          <w:cantSplit/>
        </w:trPr>
        <w:tc>
          <w:tcPr>
            <w:tcW w:w="9828" w:type="dxa"/>
          </w:tcPr>
          <w:p w14:paraId="5C18DEB4" w14:textId="77777777" w:rsidR="00797292" w:rsidRPr="00797292" w:rsidRDefault="00797292" w:rsidP="00797292">
            <w:pPr>
              <w:spacing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</w:tr>
    </w:tbl>
    <w:p w14:paraId="30E6AB9D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>Department Head / School Director Signature</w:t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  <w:t>Printed Name</w:t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  <w:t>Date</w:t>
      </w:r>
    </w:p>
    <w:p w14:paraId="1C527191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</w:p>
    <w:tbl>
      <w:tblPr>
        <w:tblW w:w="0" w:type="auto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28"/>
      </w:tblGrid>
      <w:tr w:rsidR="00797292" w:rsidRPr="00797292" w14:paraId="7C9A52A1" w14:textId="77777777" w:rsidTr="00700446">
        <w:trPr>
          <w:cantSplit/>
        </w:trPr>
        <w:tc>
          <w:tcPr>
            <w:tcW w:w="9828" w:type="dxa"/>
          </w:tcPr>
          <w:p w14:paraId="21DB7EC0" w14:textId="77777777" w:rsidR="00797292" w:rsidRPr="00797292" w:rsidRDefault="00797292" w:rsidP="00797292">
            <w:pPr>
              <w:spacing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</w:tr>
    </w:tbl>
    <w:p w14:paraId="4760E43F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>Dean Signature</w:t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  <w:t>Printed Name</w:t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  <w:t>Date</w:t>
      </w:r>
    </w:p>
    <w:p w14:paraId="6B21252B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</w:p>
    <w:tbl>
      <w:tblPr>
        <w:tblW w:w="0" w:type="auto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68"/>
        <w:gridCol w:w="3960"/>
      </w:tblGrid>
      <w:tr w:rsidR="00797292" w:rsidRPr="00797292" w14:paraId="74C516BE" w14:textId="77777777" w:rsidTr="00700446">
        <w:tc>
          <w:tcPr>
            <w:tcW w:w="5868" w:type="dxa"/>
          </w:tcPr>
          <w:p w14:paraId="719BCC1E" w14:textId="77777777" w:rsidR="00797292" w:rsidRPr="00797292" w:rsidRDefault="00797292" w:rsidP="00797292">
            <w:pPr>
              <w:spacing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  <w:tc>
          <w:tcPr>
            <w:tcW w:w="3960" w:type="dxa"/>
          </w:tcPr>
          <w:p w14:paraId="00F29184" w14:textId="77777777" w:rsidR="00797292" w:rsidRPr="00797292" w:rsidRDefault="00797292" w:rsidP="00797292">
            <w:pPr>
              <w:spacing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</w:tr>
    </w:tbl>
    <w:p w14:paraId="48067428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0"/>
          <w:szCs w:val="20"/>
        </w:rPr>
      </w:pP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>Provost and Chief Academic Officer Signature</w:t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  <w:t>Printed Name</w:t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</w:r>
      <w:r w:rsidRPr="00797292">
        <w:rPr>
          <w:rFonts w:ascii="Times New Roman" w:eastAsia="Times New Roman" w:hAnsi="Times New Roman" w:cs="Times New Roman"/>
          <w:color w:val="auto"/>
          <w:sz w:val="20"/>
          <w:szCs w:val="20"/>
        </w:rPr>
        <w:tab/>
        <w:t>Date</w:t>
      </w:r>
    </w:p>
    <w:p w14:paraId="3AA2EE96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Cs w:val="24"/>
        </w:rPr>
      </w:pPr>
    </w:p>
    <w:p w14:paraId="17A7B1FB" w14:textId="77777777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Cs w:val="24"/>
        </w:rPr>
      </w:pPr>
    </w:p>
    <w:p w14:paraId="37920068" w14:textId="2D3BC141" w:rsidR="00797292" w:rsidRPr="00797292" w:rsidRDefault="00797292" w:rsidP="00797292">
      <w:pPr>
        <w:spacing w:line="240" w:lineRule="auto"/>
        <w:ind w:left="0" w:firstLine="0"/>
        <w:jc w:val="left"/>
        <w:rPr>
          <w:rFonts w:ascii="Times New Roman" w:eastAsiaTheme="minorHAnsi" w:hAnsi="Times New Roman" w:cs="Times New Roman"/>
          <w:color w:val="auto"/>
          <w:szCs w:val="24"/>
        </w:rPr>
      </w:pPr>
      <w:r w:rsidRPr="00797292">
        <w:rPr>
          <w:rFonts w:ascii="Times New Roman" w:eastAsia="Times New Roman" w:hAnsi="Times New Roman" w:cs="Times New Roman"/>
          <w:b/>
          <w:bCs/>
          <w:color w:val="auto"/>
          <w:szCs w:val="24"/>
        </w:rPr>
        <w:t>1.  Justification for the extension request (please insert or attach)</w:t>
      </w:r>
      <w:bookmarkEnd w:id="0"/>
    </w:p>
    <w:sectPr w:rsidR="00797292" w:rsidRPr="00797292">
      <w:type w:val="continuous"/>
      <w:pgSz w:w="12240" w:h="15840"/>
      <w:pgMar w:top="755" w:right="1070" w:bottom="822" w:left="219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0NLY0NrM0MDQ0NzNW0lEKTi0uzszPAykwrAUAj+ZYTywAAAA="/>
  </w:docVars>
  <w:rsids>
    <w:rsidRoot w:val="00E94EC5"/>
    <w:rsid w:val="0004142C"/>
    <w:rsid w:val="000907B0"/>
    <w:rsid w:val="002D1DFD"/>
    <w:rsid w:val="00336BA9"/>
    <w:rsid w:val="003E329E"/>
    <w:rsid w:val="004355A8"/>
    <w:rsid w:val="007429A1"/>
    <w:rsid w:val="00772FD8"/>
    <w:rsid w:val="00797292"/>
    <w:rsid w:val="00926FD7"/>
    <w:rsid w:val="00C34749"/>
    <w:rsid w:val="00D40A7D"/>
    <w:rsid w:val="00E04B77"/>
    <w:rsid w:val="00E70609"/>
    <w:rsid w:val="00E94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C4676"/>
  <w15:docId w15:val="{7C675E8F-1CD9-439E-85C9-8006C0A3B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65" w:lineRule="auto"/>
      <w:ind w:left="10" w:hanging="10"/>
      <w:jc w:val="both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M Bracken</dc:creator>
  <cp:keywords/>
  <cp:lastModifiedBy>Rachel E Moore</cp:lastModifiedBy>
  <cp:revision>2</cp:revision>
  <cp:lastPrinted>2020-03-23T17:51:00Z</cp:lastPrinted>
  <dcterms:created xsi:type="dcterms:W3CDTF">2020-07-15T18:07:00Z</dcterms:created>
  <dcterms:modified xsi:type="dcterms:W3CDTF">2020-07-15T18:07:00Z</dcterms:modified>
</cp:coreProperties>
</file>